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9E21F" w14:textId="232C162E" w:rsidR="002068FC" w:rsidRPr="002068FC" w:rsidRDefault="002068FC" w:rsidP="002068FC">
      <w:pPr>
        <w:spacing w:after="0" w:line="240" w:lineRule="auto"/>
        <w:jc w:val="right"/>
        <w:rPr>
          <w:rFonts w:eastAsia="Times New Roman"/>
          <w:szCs w:val="24"/>
          <w:lang w:eastAsia="en-US"/>
        </w:rPr>
      </w:pPr>
      <w:proofErr w:type="spellStart"/>
      <w:r w:rsidRPr="00D17FE5">
        <w:rPr>
          <w:rFonts w:eastAsia="Times New Roman"/>
          <w:bCs/>
          <w:i/>
          <w:color w:val="FF0000"/>
          <w:szCs w:val="24"/>
          <w:lang w:eastAsia="en-US"/>
        </w:rPr>
        <w:t>Mẫu</w:t>
      </w:r>
      <w:proofErr w:type="spellEnd"/>
      <w:r w:rsidRPr="00D17FE5">
        <w:rPr>
          <w:rFonts w:eastAsia="Times New Roman"/>
          <w:bCs/>
          <w:i/>
          <w:color w:val="FF0000"/>
          <w:szCs w:val="24"/>
          <w:lang w:eastAsia="en-US"/>
        </w:rPr>
        <w:t xml:space="preserve"> 1</w:t>
      </w:r>
      <w:r w:rsidR="00DF3229">
        <w:rPr>
          <w:rFonts w:eastAsia="Times New Roman"/>
          <w:bCs/>
          <w:i/>
          <w:color w:val="FF0000"/>
          <w:szCs w:val="24"/>
          <w:lang w:val="vi-VN" w:eastAsia="en-US"/>
        </w:rPr>
        <w:t>3</w:t>
      </w:r>
      <w:r w:rsidRPr="002068FC">
        <w:rPr>
          <w:rFonts w:eastAsia="Times New Roman"/>
          <w:szCs w:val="24"/>
          <w:lang w:eastAsia="en-US"/>
        </w:rPr>
        <w:t xml:space="preserve"> </w:t>
      </w:r>
      <w:r w:rsidR="006E3FDA">
        <w:rPr>
          <w:rFonts w:eastAsia="Times New Roman"/>
          <w:szCs w:val="24"/>
          <w:lang w:eastAsia="en-US"/>
        </w:rPr>
        <w:t xml:space="preserve">- </w:t>
      </w:r>
      <w:proofErr w:type="spellStart"/>
      <w:r w:rsidRPr="002068FC">
        <w:rPr>
          <w:rFonts w:eastAsia="Times New Roman"/>
          <w:szCs w:val="24"/>
          <w:lang w:eastAsia="en-US"/>
        </w:rPr>
        <w:t>Xác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nhận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và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cam </w:t>
      </w:r>
      <w:proofErr w:type="spellStart"/>
      <w:r w:rsidRPr="002068FC">
        <w:rPr>
          <w:rFonts w:eastAsia="Times New Roman"/>
          <w:szCs w:val="24"/>
          <w:lang w:eastAsia="en-US"/>
        </w:rPr>
        <w:t>kết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szCs w:val="24"/>
          <w:lang w:eastAsia="en-US"/>
        </w:rPr>
        <w:t>của</w:t>
      </w:r>
      <w:proofErr w:type="spellEnd"/>
      <w:r w:rsidRPr="002068FC">
        <w:rPr>
          <w:rFonts w:eastAsia="Times New Roman"/>
          <w:szCs w:val="24"/>
          <w:lang w:eastAsia="en-US"/>
        </w:rPr>
        <w:t xml:space="preserve"> HĐ</w:t>
      </w:r>
    </w:p>
    <w:p w14:paraId="4E84A7DC" w14:textId="77777777" w:rsidR="002068FC" w:rsidRPr="002068FC" w:rsidRDefault="002068FC" w:rsidP="002068FC">
      <w:pPr>
        <w:spacing w:after="0" w:line="240" w:lineRule="auto"/>
        <w:jc w:val="center"/>
        <w:rPr>
          <w:rFonts w:eastAsia="Times New Roman"/>
          <w:b/>
          <w:szCs w:val="24"/>
          <w:lang w:eastAsia="en-US"/>
        </w:rPr>
      </w:pPr>
    </w:p>
    <w:p w14:paraId="522892A4" w14:textId="77777777" w:rsidR="002068FC" w:rsidRPr="002068FC" w:rsidRDefault="002068FC" w:rsidP="002068FC">
      <w:pPr>
        <w:spacing w:after="0" w:line="240" w:lineRule="auto"/>
        <w:jc w:val="center"/>
        <w:rPr>
          <w:rFonts w:eastAsia="Times New Roman"/>
          <w:b/>
          <w:szCs w:val="24"/>
          <w:lang w:eastAsia="en-US"/>
        </w:rPr>
      </w:pPr>
      <w:r w:rsidRPr="002068FC">
        <w:rPr>
          <w:rFonts w:eastAsia="Times New Roman"/>
          <w:b/>
          <w:szCs w:val="24"/>
          <w:lang w:eastAsia="en-US"/>
        </w:rPr>
        <w:t>CỘNG HÒA XÃ HỘI CHỦ NGHĨA VIỆT NAM</w:t>
      </w:r>
    </w:p>
    <w:p w14:paraId="798E70BF" w14:textId="77777777" w:rsidR="002068FC" w:rsidRPr="002068FC" w:rsidRDefault="002068FC" w:rsidP="002068FC">
      <w:pPr>
        <w:spacing w:after="0" w:line="240" w:lineRule="auto"/>
        <w:jc w:val="center"/>
        <w:rPr>
          <w:rFonts w:eastAsia="Times New Roman"/>
          <w:b/>
          <w:szCs w:val="24"/>
          <w:lang w:eastAsia="en-US"/>
        </w:rPr>
      </w:pPr>
      <w:proofErr w:type="spellStart"/>
      <w:r w:rsidRPr="002068FC">
        <w:rPr>
          <w:rFonts w:eastAsia="Times New Roman"/>
          <w:b/>
          <w:szCs w:val="24"/>
          <w:lang w:eastAsia="en-US"/>
        </w:rPr>
        <w:t>Độc</w:t>
      </w:r>
      <w:proofErr w:type="spellEnd"/>
      <w:r w:rsidRPr="002068FC">
        <w:rPr>
          <w:rFonts w:eastAsia="Times New Roman"/>
          <w:b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b/>
          <w:szCs w:val="24"/>
          <w:lang w:eastAsia="en-US"/>
        </w:rPr>
        <w:t>lập</w:t>
      </w:r>
      <w:proofErr w:type="spellEnd"/>
      <w:r w:rsidRPr="002068FC">
        <w:rPr>
          <w:rFonts w:eastAsia="Times New Roman"/>
          <w:b/>
          <w:szCs w:val="24"/>
          <w:lang w:eastAsia="en-US"/>
        </w:rPr>
        <w:t xml:space="preserve"> – </w:t>
      </w:r>
      <w:proofErr w:type="spellStart"/>
      <w:r w:rsidRPr="002068FC">
        <w:rPr>
          <w:rFonts w:eastAsia="Times New Roman"/>
          <w:b/>
          <w:szCs w:val="24"/>
          <w:lang w:eastAsia="en-US"/>
        </w:rPr>
        <w:t>Tự</w:t>
      </w:r>
      <w:proofErr w:type="spellEnd"/>
      <w:r w:rsidRPr="002068FC">
        <w:rPr>
          <w:rFonts w:eastAsia="Times New Roman"/>
          <w:b/>
          <w:szCs w:val="24"/>
          <w:lang w:eastAsia="en-US"/>
        </w:rPr>
        <w:t xml:space="preserve"> do – </w:t>
      </w:r>
      <w:proofErr w:type="spellStart"/>
      <w:r w:rsidRPr="002068FC">
        <w:rPr>
          <w:rFonts w:eastAsia="Times New Roman"/>
          <w:b/>
          <w:szCs w:val="24"/>
          <w:lang w:eastAsia="en-US"/>
        </w:rPr>
        <w:t>Hạnh</w:t>
      </w:r>
      <w:proofErr w:type="spellEnd"/>
      <w:r w:rsidRPr="002068FC">
        <w:rPr>
          <w:rFonts w:eastAsia="Times New Roman"/>
          <w:b/>
          <w:szCs w:val="24"/>
          <w:lang w:eastAsia="en-US"/>
        </w:rPr>
        <w:t xml:space="preserve"> </w:t>
      </w:r>
      <w:proofErr w:type="spellStart"/>
      <w:r w:rsidRPr="002068FC">
        <w:rPr>
          <w:rFonts w:eastAsia="Times New Roman"/>
          <w:b/>
          <w:szCs w:val="24"/>
          <w:lang w:eastAsia="en-US"/>
        </w:rPr>
        <w:t>phúc</w:t>
      </w:r>
      <w:proofErr w:type="spellEnd"/>
    </w:p>
    <w:p w14:paraId="6888410D" w14:textId="77777777" w:rsidR="002068FC" w:rsidRPr="002068FC" w:rsidRDefault="00264313" w:rsidP="002068FC">
      <w:pPr>
        <w:spacing w:after="0" w:line="240" w:lineRule="auto"/>
        <w:jc w:val="center"/>
        <w:rPr>
          <w:rFonts w:eastAsia="Times New Roman"/>
          <w:b/>
          <w:szCs w:val="24"/>
          <w:lang w:eastAsia="en-US"/>
        </w:rPr>
      </w:pPr>
      <w:r>
        <w:rPr>
          <w:noProof/>
        </w:rPr>
        <w:pict w14:anchorId="1413C8E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6" type="#_x0000_t32" style="position:absolute;left:0;text-align:left;margin-left:181.35pt;margin-top:2.95pt;width:136.05pt;height:0;z-index:1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"/>
        </w:pict>
      </w:r>
    </w:p>
    <w:p w14:paraId="4E347EB1" w14:textId="77777777" w:rsidR="002068FC" w:rsidRPr="002068FC" w:rsidRDefault="002068FC" w:rsidP="002068FC">
      <w:pPr>
        <w:spacing w:after="0" w:line="240" w:lineRule="auto"/>
        <w:jc w:val="both"/>
        <w:rPr>
          <w:rFonts w:eastAsia="Times New Roman"/>
          <w:szCs w:val="24"/>
          <w:lang w:eastAsia="en-US"/>
        </w:rPr>
      </w:pPr>
    </w:p>
    <w:p w14:paraId="4EED2684" w14:textId="77777777" w:rsidR="002068FC" w:rsidRPr="002068FC" w:rsidRDefault="002068FC" w:rsidP="002068FC">
      <w:pPr>
        <w:spacing w:after="0" w:line="240" w:lineRule="auto"/>
        <w:jc w:val="center"/>
        <w:rPr>
          <w:rFonts w:eastAsia="Times New Roman"/>
          <w:b/>
          <w:sz w:val="28"/>
          <w:szCs w:val="28"/>
          <w:lang w:eastAsia="en-US"/>
        </w:rPr>
      </w:pPr>
      <w:r w:rsidRPr="002068FC">
        <w:rPr>
          <w:rFonts w:eastAsia="Times New Roman"/>
          <w:b/>
          <w:sz w:val="28"/>
          <w:szCs w:val="28"/>
          <w:lang w:eastAsia="en-US"/>
        </w:rPr>
        <w:t>BẢN XÁC NHẬN VÀ CAM KẾT</w:t>
      </w:r>
    </w:p>
    <w:p w14:paraId="7AEB641A" w14:textId="77777777" w:rsidR="002068FC" w:rsidRPr="002068FC" w:rsidRDefault="002068FC" w:rsidP="0031004D">
      <w:pPr>
        <w:spacing w:after="120" w:line="240" w:lineRule="auto"/>
        <w:jc w:val="center"/>
        <w:rPr>
          <w:rFonts w:eastAsia="Times New Roman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sz w:val="26"/>
          <w:szCs w:val="26"/>
          <w:lang w:eastAsia="en-US"/>
        </w:rPr>
        <w:t>Về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việ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am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gia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Hội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ồng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á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giá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luậ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vă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eo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hì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ứ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rự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uyến</w:t>
      </w:r>
      <w:proofErr w:type="spellEnd"/>
    </w:p>
    <w:p w14:paraId="336C2498" w14:textId="77777777" w:rsidR="002068FC" w:rsidRPr="002068FC" w:rsidRDefault="002068FC" w:rsidP="002068FC">
      <w:pPr>
        <w:spacing w:after="0" w:line="240" w:lineRule="auto"/>
        <w:jc w:val="both"/>
        <w:rPr>
          <w:rFonts w:eastAsia="Times New Roman"/>
          <w:szCs w:val="24"/>
          <w:lang w:eastAsia="en-US"/>
        </w:rPr>
      </w:pPr>
    </w:p>
    <w:p w14:paraId="56C4AB77" w14:textId="77777777" w:rsidR="002068FC" w:rsidRPr="002068FC" w:rsidRDefault="002068FC" w:rsidP="002068FC">
      <w:pPr>
        <w:spacing w:after="0" w:line="240" w:lineRule="auto"/>
        <w:jc w:val="center"/>
        <w:rPr>
          <w:rFonts w:eastAsia="Times New Roman"/>
          <w:b/>
          <w:szCs w:val="24"/>
          <w:lang w:eastAsia="en-US"/>
        </w:rPr>
      </w:pPr>
      <w:proofErr w:type="spellStart"/>
      <w:r w:rsidRPr="002068FC">
        <w:rPr>
          <w:rFonts w:eastAsia="Times New Roman"/>
          <w:sz w:val="26"/>
          <w:szCs w:val="26"/>
          <w:lang w:eastAsia="en-US"/>
        </w:rPr>
        <w:t>Kí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gửi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>:</w:t>
      </w:r>
      <w:r w:rsidRPr="002068FC">
        <w:rPr>
          <w:rFonts w:eastAsia="Times New Roman"/>
          <w:szCs w:val="24"/>
          <w:lang w:eastAsia="en-US"/>
        </w:rPr>
        <w:t xml:space="preserve"> </w:t>
      </w:r>
      <w:proofErr w:type="spellStart"/>
      <w:r w:rsidR="00AC5254" w:rsidRPr="00AC5254">
        <w:rPr>
          <w:rFonts w:eastAsia="Times New Roman"/>
          <w:b/>
          <w:szCs w:val="24"/>
          <w:lang w:eastAsia="en-US"/>
        </w:rPr>
        <w:t>Hiệu</w:t>
      </w:r>
      <w:proofErr w:type="spellEnd"/>
      <w:r w:rsidR="00AC5254" w:rsidRPr="00AC5254">
        <w:rPr>
          <w:rFonts w:eastAsia="Times New Roman"/>
          <w:b/>
          <w:szCs w:val="24"/>
          <w:lang w:eastAsia="en-US"/>
        </w:rPr>
        <w:t xml:space="preserve"> </w:t>
      </w:r>
      <w:proofErr w:type="spellStart"/>
      <w:r w:rsidR="00AC5254" w:rsidRPr="00AC5254">
        <w:rPr>
          <w:rFonts w:eastAsia="Times New Roman"/>
          <w:b/>
          <w:szCs w:val="24"/>
          <w:lang w:eastAsia="en-US"/>
        </w:rPr>
        <w:t>trưởng</w:t>
      </w:r>
      <w:proofErr w:type="spellEnd"/>
      <w:r w:rsidR="00AC5254">
        <w:rPr>
          <w:rFonts w:eastAsia="Times New Roman"/>
          <w:szCs w:val="24"/>
          <w:lang w:eastAsia="en-US"/>
        </w:rPr>
        <w:t xml:space="preserve"> </w:t>
      </w:r>
      <w:proofErr w:type="spellStart"/>
      <w:r w:rsidRPr="00C2093B">
        <w:rPr>
          <w:rFonts w:eastAsia="Times New Roman"/>
          <w:b/>
          <w:sz w:val="26"/>
          <w:szCs w:val="26"/>
          <w:lang w:eastAsia="en-US"/>
        </w:rPr>
        <w:t>Trường</w:t>
      </w:r>
      <w:proofErr w:type="spellEnd"/>
      <w:r w:rsidRPr="00C2093B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C2093B">
        <w:rPr>
          <w:rFonts w:eastAsia="Times New Roman"/>
          <w:b/>
          <w:sz w:val="26"/>
          <w:szCs w:val="26"/>
          <w:lang w:eastAsia="en-US"/>
        </w:rPr>
        <w:t>Đại</w:t>
      </w:r>
      <w:proofErr w:type="spellEnd"/>
      <w:r w:rsidRPr="00C2093B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Pr="00C2093B">
        <w:rPr>
          <w:rFonts w:eastAsia="Times New Roman"/>
          <w:b/>
          <w:sz w:val="26"/>
          <w:szCs w:val="26"/>
          <w:lang w:eastAsia="en-US"/>
        </w:rPr>
        <w:t>học</w:t>
      </w:r>
      <w:proofErr w:type="spellEnd"/>
      <w:r w:rsidRPr="00C2093B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="0098187F" w:rsidRPr="00C2093B">
        <w:rPr>
          <w:rFonts w:eastAsia="Times New Roman"/>
          <w:b/>
          <w:sz w:val="26"/>
          <w:szCs w:val="26"/>
          <w:lang w:eastAsia="en-US"/>
        </w:rPr>
        <w:t>Công</w:t>
      </w:r>
      <w:proofErr w:type="spellEnd"/>
      <w:r w:rsidR="0098187F" w:rsidRPr="00C2093B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="0098187F" w:rsidRPr="00C2093B">
        <w:rPr>
          <w:rFonts w:eastAsia="Times New Roman"/>
          <w:b/>
          <w:sz w:val="26"/>
          <w:szCs w:val="26"/>
          <w:lang w:eastAsia="en-US"/>
        </w:rPr>
        <w:t>nghiệp</w:t>
      </w:r>
      <w:proofErr w:type="spellEnd"/>
      <w:r w:rsidR="0098187F" w:rsidRPr="00C2093B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="0098187F" w:rsidRPr="00C2093B">
        <w:rPr>
          <w:rFonts w:eastAsia="Times New Roman"/>
          <w:b/>
          <w:sz w:val="26"/>
          <w:szCs w:val="26"/>
          <w:lang w:eastAsia="en-US"/>
        </w:rPr>
        <w:t>Thực</w:t>
      </w:r>
      <w:proofErr w:type="spellEnd"/>
      <w:r w:rsidR="0098187F" w:rsidRPr="00C2093B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="0098187F" w:rsidRPr="00C2093B">
        <w:rPr>
          <w:rFonts w:eastAsia="Times New Roman"/>
          <w:b/>
          <w:sz w:val="26"/>
          <w:szCs w:val="26"/>
          <w:lang w:eastAsia="en-US"/>
        </w:rPr>
        <w:t>phẩm</w:t>
      </w:r>
      <w:proofErr w:type="spellEnd"/>
      <w:r w:rsidR="0098187F" w:rsidRPr="00C2093B">
        <w:rPr>
          <w:rFonts w:eastAsia="Times New Roman"/>
          <w:b/>
          <w:sz w:val="26"/>
          <w:szCs w:val="26"/>
          <w:lang w:eastAsia="en-US"/>
        </w:rPr>
        <w:t xml:space="preserve"> TP. </w:t>
      </w:r>
      <w:proofErr w:type="spellStart"/>
      <w:r w:rsidR="0098187F" w:rsidRPr="00C2093B">
        <w:rPr>
          <w:rFonts w:eastAsia="Times New Roman"/>
          <w:b/>
          <w:sz w:val="26"/>
          <w:szCs w:val="26"/>
          <w:lang w:eastAsia="en-US"/>
        </w:rPr>
        <w:t>Hồ</w:t>
      </w:r>
      <w:proofErr w:type="spellEnd"/>
      <w:r w:rsidR="0098187F" w:rsidRPr="00C2093B">
        <w:rPr>
          <w:rFonts w:eastAsia="Times New Roman"/>
          <w:b/>
          <w:sz w:val="26"/>
          <w:szCs w:val="26"/>
          <w:lang w:eastAsia="en-US"/>
        </w:rPr>
        <w:t xml:space="preserve"> </w:t>
      </w:r>
      <w:proofErr w:type="spellStart"/>
      <w:r w:rsidR="0098187F" w:rsidRPr="00C2093B">
        <w:rPr>
          <w:rFonts w:eastAsia="Times New Roman"/>
          <w:b/>
          <w:sz w:val="26"/>
          <w:szCs w:val="26"/>
          <w:lang w:eastAsia="en-US"/>
        </w:rPr>
        <w:t>Chí</w:t>
      </w:r>
      <w:proofErr w:type="spellEnd"/>
      <w:r w:rsidR="0098187F" w:rsidRPr="00C2093B">
        <w:rPr>
          <w:rFonts w:eastAsia="Times New Roman"/>
          <w:b/>
          <w:sz w:val="26"/>
          <w:szCs w:val="26"/>
          <w:lang w:eastAsia="en-US"/>
        </w:rPr>
        <w:t xml:space="preserve"> Minh</w:t>
      </w:r>
    </w:p>
    <w:p w14:paraId="51F2E2AD" w14:textId="77777777" w:rsidR="002068FC" w:rsidRPr="002068FC" w:rsidRDefault="002068FC" w:rsidP="002068FC">
      <w:pPr>
        <w:spacing w:after="0" w:line="240" w:lineRule="auto"/>
        <w:jc w:val="center"/>
        <w:rPr>
          <w:rFonts w:eastAsia="Times New Roman"/>
          <w:szCs w:val="24"/>
          <w:lang w:eastAsia="en-US"/>
        </w:rPr>
      </w:pPr>
    </w:p>
    <w:p w14:paraId="6DEED6A5" w14:textId="77777777" w:rsidR="002068FC" w:rsidRPr="002068FC" w:rsidRDefault="002068FC" w:rsidP="002068FC">
      <w:pPr>
        <w:spacing w:after="0" w:line="240" w:lineRule="auto"/>
        <w:jc w:val="both"/>
        <w:rPr>
          <w:rFonts w:eastAsia="Times New Roman"/>
          <w:szCs w:val="24"/>
          <w:lang w:eastAsia="en-US"/>
        </w:rPr>
      </w:pPr>
    </w:p>
    <w:p w14:paraId="7EAD62EF" w14:textId="77777777" w:rsidR="002068FC" w:rsidRPr="002068FC" w:rsidRDefault="007B499F" w:rsidP="002363A1">
      <w:pPr>
        <w:tabs>
          <w:tab w:val="right" w:leader="dot" w:pos="9939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>
        <w:rPr>
          <w:rFonts w:eastAsia="Times New Roman"/>
          <w:sz w:val="26"/>
          <w:szCs w:val="26"/>
          <w:lang w:eastAsia="en-US"/>
        </w:rPr>
        <w:t>Tôi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tên</w:t>
      </w:r>
      <w:proofErr w:type="spellEnd"/>
      <w:r>
        <w:rPr>
          <w:rFonts w:eastAsia="Times New Roman"/>
          <w:sz w:val="26"/>
          <w:szCs w:val="26"/>
          <w:lang w:eastAsia="en-US"/>
        </w:rPr>
        <w:t>:</w:t>
      </w:r>
      <w:r>
        <w:rPr>
          <w:rFonts w:eastAsia="Times New Roman"/>
          <w:sz w:val="26"/>
          <w:szCs w:val="26"/>
          <w:lang w:eastAsia="en-US"/>
        </w:rPr>
        <w:tab/>
      </w:r>
    </w:p>
    <w:p w14:paraId="5CB979B6" w14:textId="77777777" w:rsidR="002068FC" w:rsidRPr="002068FC" w:rsidRDefault="007B499F" w:rsidP="007B499F">
      <w:pPr>
        <w:tabs>
          <w:tab w:val="right" w:leader="dot" w:pos="9923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>
        <w:rPr>
          <w:rFonts w:eastAsia="Times New Roman"/>
          <w:sz w:val="26"/>
          <w:szCs w:val="26"/>
          <w:lang w:eastAsia="en-US"/>
        </w:rPr>
        <w:t>Cơ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quan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công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tác</w:t>
      </w:r>
      <w:proofErr w:type="spellEnd"/>
      <w:r>
        <w:rPr>
          <w:rFonts w:eastAsia="Times New Roman"/>
          <w:sz w:val="26"/>
          <w:szCs w:val="26"/>
          <w:lang w:eastAsia="en-US"/>
        </w:rPr>
        <w:t>:</w:t>
      </w:r>
      <w:r>
        <w:rPr>
          <w:rFonts w:eastAsia="Times New Roman"/>
          <w:sz w:val="26"/>
          <w:szCs w:val="26"/>
          <w:lang w:eastAsia="en-US"/>
        </w:rPr>
        <w:tab/>
      </w:r>
    </w:p>
    <w:p w14:paraId="527F23F1" w14:textId="77777777" w:rsidR="002068FC" w:rsidRDefault="00626F9D" w:rsidP="002070EC">
      <w:pPr>
        <w:tabs>
          <w:tab w:val="right" w:leader="dot" w:pos="6804"/>
          <w:tab w:val="right" w:leader="dot" w:pos="9923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>
        <w:rPr>
          <w:rFonts w:eastAsia="Times New Roman"/>
          <w:sz w:val="26"/>
          <w:szCs w:val="26"/>
          <w:lang w:eastAsia="en-US"/>
        </w:rPr>
        <w:t>Là</w:t>
      </w:r>
      <w:proofErr w:type="spellEnd"/>
      <w:r>
        <w:rPr>
          <w:rFonts w:eastAsia="Times New Roman"/>
          <w:sz w:val="26"/>
          <w:szCs w:val="26"/>
          <w:lang w:eastAsia="en-US"/>
        </w:rPr>
        <w:t>……………………</w:t>
      </w:r>
      <w:r w:rsidR="00EE213A">
        <w:rPr>
          <w:rFonts w:eastAsia="Times New Roman"/>
          <w:sz w:val="26"/>
          <w:szCs w:val="26"/>
          <w:lang w:eastAsia="en-US"/>
        </w:rPr>
        <w:t>………………………….</w:t>
      </w:r>
      <w:r w:rsidR="002068FC"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2068FC" w:rsidRPr="002068FC">
        <w:rPr>
          <w:rFonts w:eastAsia="Times New Roman"/>
          <w:sz w:val="26"/>
          <w:szCs w:val="26"/>
          <w:lang w:eastAsia="en-US"/>
        </w:rPr>
        <w:t>trong</w:t>
      </w:r>
      <w:proofErr w:type="spellEnd"/>
      <w:r w:rsidR="002068FC"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31004D">
        <w:rPr>
          <w:rFonts w:eastAsia="Times New Roman"/>
          <w:sz w:val="26"/>
          <w:szCs w:val="26"/>
          <w:lang w:eastAsia="en-US"/>
        </w:rPr>
        <w:t>H</w:t>
      </w:r>
      <w:r w:rsidR="002068FC" w:rsidRPr="002068FC">
        <w:rPr>
          <w:rFonts w:eastAsia="Times New Roman"/>
          <w:sz w:val="26"/>
          <w:szCs w:val="26"/>
          <w:lang w:eastAsia="en-US"/>
        </w:rPr>
        <w:t>ội</w:t>
      </w:r>
      <w:proofErr w:type="spellEnd"/>
      <w:r w:rsidR="002068FC"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2068FC" w:rsidRPr="002068FC">
        <w:rPr>
          <w:rFonts w:eastAsia="Times New Roman"/>
          <w:sz w:val="26"/>
          <w:szCs w:val="26"/>
          <w:lang w:eastAsia="en-US"/>
        </w:rPr>
        <w:t>đồng</w:t>
      </w:r>
      <w:proofErr w:type="spellEnd"/>
      <w:r w:rsidR="002068FC"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2068FC" w:rsidRPr="002068FC">
        <w:rPr>
          <w:rFonts w:eastAsia="Times New Roman"/>
          <w:sz w:val="26"/>
          <w:szCs w:val="26"/>
          <w:lang w:eastAsia="en-US"/>
        </w:rPr>
        <w:t>đánh</w:t>
      </w:r>
      <w:proofErr w:type="spellEnd"/>
      <w:r w:rsidR="002068FC"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2068FC" w:rsidRPr="002068FC">
        <w:rPr>
          <w:rFonts w:eastAsia="Times New Roman"/>
          <w:sz w:val="26"/>
          <w:szCs w:val="26"/>
          <w:lang w:eastAsia="en-US"/>
        </w:rPr>
        <w:t>giá</w:t>
      </w:r>
      <w:proofErr w:type="spellEnd"/>
      <w:r w:rsidR="002068FC"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2068FC" w:rsidRPr="002068FC">
        <w:rPr>
          <w:rFonts w:eastAsia="Times New Roman"/>
          <w:sz w:val="26"/>
          <w:szCs w:val="26"/>
          <w:lang w:eastAsia="en-US"/>
        </w:rPr>
        <w:t>luận</w:t>
      </w:r>
      <w:proofErr w:type="spellEnd"/>
      <w:r w:rsidR="002068FC"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2068FC" w:rsidRPr="002068FC">
        <w:rPr>
          <w:rFonts w:eastAsia="Times New Roman"/>
          <w:sz w:val="26"/>
          <w:szCs w:val="26"/>
          <w:lang w:eastAsia="en-US"/>
        </w:rPr>
        <w:t>v</w:t>
      </w:r>
      <w:r>
        <w:rPr>
          <w:rFonts w:eastAsia="Times New Roman"/>
          <w:sz w:val="26"/>
          <w:szCs w:val="26"/>
          <w:lang w:eastAsia="en-US"/>
        </w:rPr>
        <w:t>ăn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>
        <w:rPr>
          <w:rFonts w:eastAsia="Times New Roman"/>
          <w:sz w:val="26"/>
          <w:szCs w:val="26"/>
          <w:lang w:eastAsia="en-US"/>
        </w:rPr>
        <w:t>của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C80D99">
        <w:rPr>
          <w:rFonts w:eastAsia="Times New Roman"/>
          <w:sz w:val="26"/>
          <w:szCs w:val="26"/>
          <w:lang w:eastAsia="en-US"/>
        </w:rPr>
        <w:t>học</w:t>
      </w:r>
      <w:proofErr w:type="spellEnd"/>
      <w:r w:rsidR="00C80D99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="00C80D99">
        <w:rPr>
          <w:rFonts w:eastAsia="Times New Roman"/>
          <w:sz w:val="26"/>
          <w:szCs w:val="26"/>
          <w:lang w:eastAsia="en-US"/>
        </w:rPr>
        <w:t>viên</w:t>
      </w:r>
      <w:proofErr w:type="spellEnd"/>
      <w:r>
        <w:rPr>
          <w:rFonts w:eastAsia="Times New Roman"/>
          <w:sz w:val="26"/>
          <w:szCs w:val="26"/>
          <w:lang w:eastAsia="en-US"/>
        </w:rPr>
        <w:t xml:space="preserve">: </w:t>
      </w:r>
      <w:r w:rsidR="002070EC">
        <w:rPr>
          <w:rFonts w:eastAsia="Times New Roman"/>
          <w:sz w:val="26"/>
          <w:szCs w:val="26"/>
          <w:lang w:eastAsia="en-US"/>
        </w:rPr>
        <w:tab/>
        <w:t>MSHV:</w:t>
      </w:r>
      <w:r w:rsidR="002070EC">
        <w:rPr>
          <w:rFonts w:eastAsia="Times New Roman"/>
          <w:sz w:val="26"/>
          <w:szCs w:val="26"/>
          <w:lang w:eastAsia="en-US"/>
        </w:rPr>
        <w:tab/>
      </w:r>
    </w:p>
    <w:p w14:paraId="7292B2CF" w14:textId="77777777" w:rsidR="00C02BD8" w:rsidRPr="002068FC" w:rsidRDefault="00C02BD8" w:rsidP="007B499F">
      <w:pPr>
        <w:tabs>
          <w:tab w:val="right" w:leader="dot" w:pos="9923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>
        <w:rPr>
          <w:rFonts w:eastAsia="Times New Roman"/>
          <w:sz w:val="26"/>
          <w:szCs w:val="26"/>
          <w:lang w:eastAsia="en-US"/>
        </w:rPr>
        <w:t>Ngành</w:t>
      </w:r>
      <w:proofErr w:type="spellEnd"/>
      <w:r>
        <w:rPr>
          <w:rFonts w:eastAsia="Times New Roman"/>
          <w:sz w:val="26"/>
          <w:szCs w:val="26"/>
          <w:lang w:eastAsia="en-US"/>
        </w:rPr>
        <w:t>:</w:t>
      </w:r>
      <w:r>
        <w:rPr>
          <w:rFonts w:eastAsia="Times New Roman"/>
          <w:sz w:val="26"/>
          <w:szCs w:val="26"/>
          <w:lang w:eastAsia="en-US"/>
        </w:rPr>
        <w:tab/>
      </w:r>
    </w:p>
    <w:p w14:paraId="00E29C60" w14:textId="77777777" w:rsidR="002068FC" w:rsidRPr="002068FC" w:rsidRDefault="002068FC" w:rsidP="00EE213A">
      <w:pPr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proofErr w:type="spellStart"/>
      <w:r w:rsidRPr="002068FC">
        <w:rPr>
          <w:rFonts w:eastAsia="Times New Roman"/>
          <w:sz w:val="26"/>
          <w:szCs w:val="26"/>
          <w:lang w:eastAsia="en-US"/>
        </w:rPr>
        <w:t>Tôi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xá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nhậ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ồng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ý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am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gia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Hội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ồng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á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giá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luậ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vă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eo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hì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ứ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rự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uyến</w:t>
      </w:r>
      <w:proofErr w:type="spellEnd"/>
      <w:r w:rsidR="00EF2253">
        <w:rPr>
          <w:rFonts w:eastAsia="Times New Roman"/>
          <w:sz w:val="26"/>
          <w:szCs w:val="26"/>
          <w:lang w:eastAsia="en-US"/>
        </w:rPr>
        <w:t>.</w:t>
      </w:r>
    </w:p>
    <w:p w14:paraId="1095B504" w14:textId="77777777" w:rsidR="00432F14" w:rsidRDefault="002068FC" w:rsidP="00432F14">
      <w:pPr>
        <w:spacing w:before="120" w:after="0" w:line="360" w:lineRule="auto"/>
        <w:jc w:val="both"/>
        <w:rPr>
          <w:rFonts w:eastAsia="Times New Roman"/>
          <w:i/>
          <w:szCs w:val="24"/>
          <w:lang w:eastAsia="en-US"/>
        </w:rPr>
      </w:pPr>
      <w:proofErr w:type="spellStart"/>
      <w:r w:rsidRPr="002068FC">
        <w:rPr>
          <w:rFonts w:eastAsia="Times New Roman"/>
          <w:sz w:val="26"/>
          <w:szCs w:val="26"/>
          <w:lang w:eastAsia="en-US"/>
        </w:rPr>
        <w:t>Tôi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cam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kết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ầy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ủ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iết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bị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máy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í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có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r w:rsidRPr="002068FC">
        <w:rPr>
          <w:rFonts w:eastAsia="Times New Roman"/>
          <w:color w:val="000000"/>
          <w:sz w:val="26"/>
          <w:szCs w:val="26"/>
          <w:lang w:val="vi-VN" w:eastAsia="en-US"/>
        </w:rPr>
        <w:t>đường truyền internet</w:t>
      </w:r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ổn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định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, </w:t>
      </w:r>
      <w:r w:rsidRPr="002068FC">
        <w:rPr>
          <w:rFonts w:eastAsia="Times New Roman"/>
          <w:color w:val="000000"/>
          <w:sz w:val="26"/>
          <w:szCs w:val="26"/>
          <w:lang w:val="vi-VN" w:eastAsia="en-US"/>
        </w:rPr>
        <w:t>camera, headphone/loa và micro</w:t>
      </w:r>
      <w:r w:rsidRPr="002068FC">
        <w:rPr>
          <w:rFonts w:eastAsia="Times New Roman"/>
          <w:color w:val="000000"/>
          <w:sz w:val="26"/>
          <w:szCs w:val="26"/>
          <w:lang w:eastAsia="en-US"/>
        </w:rPr>
        <w:t>,</w:t>
      </w:r>
      <w:r w:rsidRPr="002068FC">
        <w:rPr>
          <w:rFonts w:eastAsia="Times New Roman"/>
          <w:color w:val="000000"/>
          <w:sz w:val="26"/>
          <w:szCs w:val="26"/>
          <w:lang w:val="vi-VN" w:eastAsia="en-US"/>
        </w:rPr>
        <w:t xml:space="preserve"> có cài đặt các phần mềm hội nghị trực tuyến</w:t>
      </w:r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theo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yêu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cầu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của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Nhà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trường</w:t>
      </w:r>
      <w:proofErr w:type="spellEnd"/>
      <w:r w:rsidRPr="002068FC">
        <w:rPr>
          <w:rFonts w:eastAsia="Times New Roman"/>
          <w:color w:val="000000"/>
          <w:sz w:val="26"/>
          <w:szCs w:val="26"/>
          <w:lang w:eastAsia="en-US"/>
        </w:rPr>
        <w:t xml:space="preserve">. </w:t>
      </w:r>
      <w:proofErr w:type="spellStart"/>
      <w:r w:rsidRPr="002068FC">
        <w:rPr>
          <w:rFonts w:eastAsia="Times New Roman"/>
          <w:color w:val="000000"/>
          <w:sz w:val="26"/>
          <w:szCs w:val="26"/>
          <w:lang w:eastAsia="en-US"/>
        </w:rPr>
        <w:t>T</w:t>
      </w:r>
      <w:r w:rsidRPr="002068FC">
        <w:rPr>
          <w:rFonts w:eastAsia="Times New Roman"/>
          <w:sz w:val="26"/>
          <w:szCs w:val="26"/>
          <w:lang w:eastAsia="en-US"/>
        </w:rPr>
        <w:t>hự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hiệ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việ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á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giá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luậ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vă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eo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hì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ứ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rự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uyế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đảm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bảo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rung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thự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chín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xác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,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công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bằng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và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khách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 xml:space="preserve"> </w:t>
      </w:r>
      <w:proofErr w:type="spellStart"/>
      <w:r w:rsidRPr="002068FC">
        <w:rPr>
          <w:rFonts w:eastAsia="Times New Roman"/>
          <w:sz w:val="26"/>
          <w:szCs w:val="26"/>
          <w:lang w:eastAsia="en-US"/>
        </w:rPr>
        <w:t>quan</w:t>
      </w:r>
      <w:proofErr w:type="spellEnd"/>
      <w:r w:rsidRPr="002068FC">
        <w:rPr>
          <w:rFonts w:eastAsia="Times New Roman"/>
          <w:sz w:val="26"/>
          <w:szCs w:val="26"/>
          <w:lang w:eastAsia="en-US"/>
        </w:rPr>
        <w:t>.</w:t>
      </w:r>
    </w:p>
    <w:p w14:paraId="5A4E1F63" w14:textId="77777777" w:rsidR="00432F14" w:rsidRDefault="00432F14" w:rsidP="00432F14">
      <w:pPr>
        <w:tabs>
          <w:tab w:val="center" w:pos="7371"/>
        </w:tabs>
        <w:spacing w:before="120" w:after="0" w:line="360" w:lineRule="auto"/>
        <w:jc w:val="both"/>
        <w:rPr>
          <w:rFonts w:eastAsia="Times New Roman"/>
          <w:i/>
          <w:sz w:val="26"/>
          <w:szCs w:val="26"/>
          <w:lang w:eastAsia="en-US"/>
        </w:rPr>
      </w:pPr>
      <w:r>
        <w:rPr>
          <w:rFonts w:eastAsia="Times New Roman"/>
          <w:i/>
          <w:szCs w:val="24"/>
          <w:lang w:eastAsia="en-US"/>
        </w:rPr>
        <w:tab/>
      </w:r>
      <w:r w:rsidR="002068FC" w:rsidRPr="005B7C27">
        <w:rPr>
          <w:rFonts w:eastAsia="Times New Roman"/>
          <w:i/>
          <w:sz w:val="26"/>
          <w:szCs w:val="26"/>
          <w:lang w:eastAsia="en-US"/>
        </w:rPr>
        <w:t xml:space="preserve">TP. </w:t>
      </w:r>
      <w:proofErr w:type="spellStart"/>
      <w:r w:rsidR="002068FC" w:rsidRPr="005B7C27">
        <w:rPr>
          <w:rFonts w:eastAsia="Times New Roman"/>
          <w:i/>
          <w:sz w:val="26"/>
          <w:szCs w:val="26"/>
          <w:lang w:eastAsia="en-US"/>
        </w:rPr>
        <w:t>Hồ</w:t>
      </w:r>
      <w:proofErr w:type="spellEnd"/>
      <w:r w:rsidR="002068FC" w:rsidRPr="005B7C27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2068FC" w:rsidRPr="005B7C27">
        <w:rPr>
          <w:rFonts w:eastAsia="Times New Roman"/>
          <w:i/>
          <w:sz w:val="26"/>
          <w:szCs w:val="26"/>
          <w:lang w:eastAsia="en-US"/>
        </w:rPr>
        <w:t>chí</w:t>
      </w:r>
      <w:proofErr w:type="spellEnd"/>
      <w:r w:rsidR="002068FC" w:rsidRPr="005B7C27">
        <w:rPr>
          <w:rFonts w:eastAsia="Times New Roman"/>
          <w:i/>
          <w:sz w:val="26"/>
          <w:szCs w:val="26"/>
          <w:lang w:eastAsia="en-US"/>
        </w:rPr>
        <w:t xml:space="preserve"> Minh, </w:t>
      </w:r>
      <w:proofErr w:type="spellStart"/>
      <w:r w:rsidR="002068FC" w:rsidRPr="005B7C27">
        <w:rPr>
          <w:rFonts w:eastAsia="Times New Roman"/>
          <w:i/>
          <w:sz w:val="26"/>
          <w:szCs w:val="26"/>
          <w:lang w:eastAsia="en-US"/>
        </w:rPr>
        <w:t>ngày</w:t>
      </w:r>
      <w:proofErr w:type="spellEnd"/>
      <w:r w:rsidR="002068FC" w:rsidRPr="005B7C27">
        <w:rPr>
          <w:rFonts w:eastAsia="Times New Roman"/>
          <w:i/>
          <w:sz w:val="26"/>
          <w:szCs w:val="26"/>
          <w:lang w:eastAsia="en-US"/>
        </w:rPr>
        <w:t xml:space="preserve">      </w:t>
      </w:r>
      <w:proofErr w:type="spellStart"/>
      <w:r w:rsidR="002068FC" w:rsidRPr="005B7C27">
        <w:rPr>
          <w:rFonts w:eastAsia="Times New Roman"/>
          <w:i/>
          <w:sz w:val="26"/>
          <w:szCs w:val="26"/>
          <w:lang w:eastAsia="en-US"/>
        </w:rPr>
        <w:t>tháng</w:t>
      </w:r>
      <w:proofErr w:type="spellEnd"/>
      <w:r w:rsidR="002068FC" w:rsidRPr="005B7C27">
        <w:rPr>
          <w:rFonts w:eastAsia="Times New Roman"/>
          <w:i/>
          <w:sz w:val="26"/>
          <w:szCs w:val="26"/>
          <w:lang w:eastAsia="en-US"/>
        </w:rPr>
        <w:t xml:space="preserve">     </w:t>
      </w:r>
      <w:proofErr w:type="spellStart"/>
      <w:r w:rsidR="002068FC" w:rsidRPr="005B7C27">
        <w:rPr>
          <w:rFonts w:eastAsia="Times New Roman"/>
          <w:i/>
          <w:sz w:val="26"/>
          <w:szCs w:val="26"/>
          <w:lang w:eastAsia="en-US"/>
        </w:rPr>
        <w:t>năm</w:t>
      </w:r>
      <w:proofErr w:type="spellEnd"/>
      <w:r w:rsidR="002068FC" w:rsidRPr="005B7C27">
        <w:rPr>
          <w:rFonts w:eastAsia="Times New Roman"/>
          <w:i/>
          <w:sz w:val="26"/>
          <w:szCs w:val="26"/>
          <w:lang w:eastAsia="en-US"/>
        </w:rPr>
        <w:t xml:space="preserve"> 20</w:t>
      </w:r>
    </w:p>
    <w:p w14:paraId="02170281" w14:textId="77777777" w:rsidR="00432F14" w:rsidRDefault="00432F14" w:rsidP="00432F14">
      <w:pPr>
        <w:tabs>
          <w:tab w:val="center" w:pos="7371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i/>
          <w:sz w:val="26"/>
          <w:szCs w:val="26"/>
          <w:lang w:eastAsia="en-US"/>
        </w:rPr>
        <w:tab/>
      </w:r>
      <w:proofErr w:type="spellStart"/>
      <w:r w:rsidRPr="00ED4EF1">
        <w:rPr>
          <w:rFonts w:eastAsia="Times New Roman"/>
          <w:b/>
          <w:bCs/>
          <w:sz w:val="26"/>
          <w:szCs w:val="26"/>
          <w:lang w:eastAsia="en-US"/>
        </w:rPr>
        <w:t>Người</w:t>
      </w:r>
      <w:proofErr w:type="spellEnd"/>
      <w:r w:rsidRPr="00ED4EF1">
        <w:rPr>
          <w:rFonts w:eastAsia="Times New Roman"/>
          <w:b/>
          <w:bCs/>
          <w:sz w:val="26"/>
          <w:szCs w:val="26"/>
          <w:lang w:eastAsia="en-US"/>
        </w:rPr>
        <w:t xml:space="preserve"> </w:t>
      </w:r>
      <w:proofErr w:type="spellStart"/>
      <w:r w:rsidRPr="00ED4EF1">
        <w:rPr>
          <w:rFonts w:eastAsia="Times New Roman"/>
          <w:b/>
          <w:bCs/>
          <w:sz w:val="26"/>
          <w:szCs w:val="26"/>
          <w:lang w:eastAsia="en-US"/>
        </w:rPr>
        <w:t>xác</w:t>
      </w:r>
      <w:proofErr w:type="spellEnd"/>
      <w:r w:rsidRPr="00ED4EF1">
        <w:rPr>
          <w:rFonts w:eastAsia="Times New Roman"/>
          <w:b/>
          <w:bCs/>
          <w:sz w:val="26"/>
          <w:szCs w:val="26"/>
          <w:lang w:eastAsia="en-US"/>
        </w:rPr>
        <w:t xml:space="preserve"> </w:t>
      </w:r>
      <w:proofErr w:type="spellStart"/>
      <w:r w:rsidRPr="00ED4EF1">
        <w:rPr>
          <w:rFonts w:eastAsia="Times New Roman"/>
          <w:b/>
          <w:bCs/>
          <w:sz w:val="26"/>
          <w:szCs w:val="26"/>
          <w:lang w:eastAsia="en-US"/>
        </w:rPr>
        <w:t>nhận</w:t>
      </w:r>
      <w:proofErr w:type="spellEnd"/>
      <w:r w:rsidR="00C05BDA">
        <w:rPr>
          <w:rFonts w:eastAsia="Times New Roman"/>
          <w:sz w:val="26"/>
          <w:szCs w:val="26"/>
          <w:lang w:eastAsia="en-US"/>
        </w:rPr>
        <w:br/>
      </w:r>
      <w:r w:rsidR="00C05BDA">
        <w:rPr>
          <w:rFonts w:eastAsia="Times New Roman"/>
          <w:sz w:val="26"/>
          <w:szCs w:val="26"/>
          <w:lang w:eastAsia="en-US"/>
        </w:rPr>
        <w:tab/>
        <w:t>(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Ký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và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ghi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rõ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học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hàm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>/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học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vị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và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họ</w:t>
      </w:r>
      <w:proofErr w:type="spellEnd"/>
      <w:r w:rsidR="00C05BDA" w:rsidRPr="00C05BDA">
        <w:rPr>
          <w:rFonts w:eastAsia="Times New Roman"/>
          <w:i/>
          <w:sz w:val="26"/>
          <w:szCs w:val="26"/>
          <w:lang w:eastAsia="en-US"/>
        </w:rPr>
        <w:t xml:space="preserve"> </w:t>
      </w:r>
      <w:proofErr w:type="spellStart"/>
      <w:r w:rsidR="00C05BDA" w:rsidRPr="00C05BDA">
        <w:rPr>
          <w:rFonts w:eastAsia="Times New Roman"/>
          <w:i/>
          <w:sz w:val="26"/>
          <w:szCs w:val="26"/>
          <w:lang w:eastAsia="en-US"/>
        </w:rPr>
        <w:t>tên</w:t>
      </w:r>
      <w:proofErr w:type="spellEnd"/>
      <w:r w:rsidR="00C05BDA">
        <w:rPr>
          <w:rFonts w:eastAsia="Times New Roman"/>
          <w:sz w:val="26"/>
          <w:szCs w:val="26"/>
          <w:lang w:eastAsia="en-US"/>
        </w:rPr>
        <w:t>)</w:t>
      </w:r>
    </w:p>
    <w:p w14:paraId="47C7CF74" w14:textId="77777777" w:rsidR="00432F14" w:rsidRDefault="00432F14" w:rsidP="00432F14">
      <w:pPr>
        <w:tabs>
          <w:tab w:val="center" w:pos="7371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</w:p>
    <w:p w14:paraId="576E5EA6" w14:textId="77777777" w:rsidR="00432F14" w:rsidRDefault="00432F14" w:rsidP="00432F14">
      <w:pPr>
        <w:tabs>
          <w:tab w:val="center" w:pos="7371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</w:p>
    <w:p w14:paraId="4031D80D" w14:textId="77777777" w:rsidR="002068FC" w:rsidRPr="002068FC" w:rsidRDefault="00432F14" w:rsidP="00432F14">
      <w:pPr>
        <w:tabs>
          <w:tab w:val="center" w:pos="7371"/>
        </w:tabs>
        <w:spacing w:before="120" w:after="0" w:line="360" w:lineRule="auto"/>
        <w:jc w:val="both"/>
        <w:rPr>
          <w:rFonts w:eastAsia="Times New Roman"/>
          <w:sz w:val="26"/>
          <w:szCs w:val="26"/>
          <w:lang w:eastAsia="en-US"/>
        </w:rPr>
      </w:pPr>
      <w:r>
        <w:rPr>
          <w:rFonts w:eastAsia="Times New Roman"/>
          <w:sz w:val="26"/>
          <w:szCs w:val="26"/>
          <w:lang w:eastAsia="en-US"/>
        </w:rPr>
        <w:tab/>
      </w:r>
    </w:p>
    <w:sectPr w:rsidR="002068FC" w:rsidRPr="002068FC" w:rsidSect="005C622C">
      <w:pgSz w:w="12240" w:h="15840" w:code="1"/>
      <w:pgMar w:top="850" w:right="850" w:bottom="994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FC455" w14:textId="77777777" w:rsidR="00264313" w:rsidRDefault="00264313" w:rsidP="009B280D">
      <w:pPr>
        <w:spacing w:after="0" w:line="240" w:lineRule="auto"/>
      </w:pPr>
      <w:r>
        <w:separator/>
      </w:r>
    </w:p>
  </w:endnote>
  <w:endnote w:type="continuationSeparator" w:id="0">
    <w:p w14:paraId="1331D3F8" w14:textId="77777777" w:rsidR="00264313" w:rsidRDefault="00264313" w:rsidP="009B2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NI-Times">
    <w:altName w:val="Times New Roman"/>
    <w:panose1 w:val="020B0604020202020204"/>
    <w:charset w:val="00"/>
    <w:family w:val="auto"/>
    <w:pitch w:val="variable"/>
    <w:sig w:usb0="00000007" w:usb1="00000000" w:usb2="00000000" w:usb3="00000000" w:csb0="0000001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75CD8" w14:textId="77777777" w:rsidR="00264313" w:rsidRDefault="00264313" w:rsidP="009B280D">
      <w:pPr>
        <w:spacing w:after="0" w:line="240" w:lineRule="auto"/>
      </w:pPr>
      <w:r>
        <w:separator/>
      </w:r>
    </w:p>
  </w:footnote>
  <w:footnote w:type="continuationSeparator" w:id="0">
    <w:p w14:paraId="66185244" w14:textId="77777777" w:rsidR="00264313" w:rsidRDefault="00264313" w:rsidP="009B2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C74"/>
    <w:multiLevelType w:val="multilevel"/>
    <w:tmpl w:val="5874C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3865EF"/>
    <w:multiLevelType w:val="singleLevel"/>
    <w:tmpl w:val="5EF66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" w15:restartNumberingAfterBreak="0">
    <w:nsid w:val="0A8C3EEB"/>
    <w:multiLevelType w:val="multilevel"/>
    <w:tmpl w:val="0CAED434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 w15:restartNumberingAfterBreak="0">
    <w:nsid w:val="1C7266D2"/>
    <w:multiLevelType w:val="hybridMultilevel"/>
    <w:tmpl w:val="B83C73D4"/>
    <w:lvl w:ilvl="0" w:tplc="1D5A5B88">
      <w:start w:val="1"/>
      <w:numFmt w:val="bullet"/>
      <w:lvlText w:val="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0673E5"/>
    <w:multiLevelType w:val="hybridMultilevel"/>
    <w:tmpl w:val="E1E233CA"/>
    <w:lvl w:ilvl="0" w:tplc="7D2809EC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cs="Times New Roman" w:hint="default"/>
        <w:i w:val="0"/>
        <w:iCs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F36168B"/>
    <w:multiLevelType w:val="multilevel"/>
    <w:tmpl w:val="0E066B18"/>
    <w:lvl w:ilvl="0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6" w15:restartNumberingAfterBreak="0">
    <w:nsid w:val="207324FB"/>
    <w:multiLevelType w:val="multilevel"/>
    <w:tmpl w:val="C4DE203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B03260"/>
    <w:multiLevelType w:val="hybridMultilevel"/>
    <w:tmpl w:val="B3B4A8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046881"/>
    <w:multiLevelType w:val="hybridMultilevel"/>
    <w:tmpl w:val="C13A5020"/>
    <w:lvl w:ilvl="0" w:tplc="D5BC18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color w:val="55555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82B23"/>
    <w:multiLevelType w:val="hybridMultilevel"/>
    <w:tmpl w:val="4F8289FC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1662111A">
      <w:numFmt w:val="bullet"/>
      <w:lvlText w:val="-"/>
      <w:lvlJc w:val="left"/>
      <w:pPr>
        <w:ind w:left="198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E484A57"/>
    <w:multiLevelType w:val="hybridMultilevel"/>
    <w:tmpl w:val="D58CF614"/>
    <w:lvl w:ilvl="0" w:tplc="FF44812A">
      <w:numFmt w:val="bullet"/>
      <w:lvlText w:val="-"/>
      <w:lvlJc w:val="left"/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3D16348C"/>
    <w:multiLevelType w:val="hybridMultilevel"/>
    <w:tmpl w:val="1834FB9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F1705E6"/>
    <w:multiLevelType w:val="singleLevel"/>
    <w:tmpl w:val="7DC09E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3" w15:restartNumberingAfterBreak="0">
    <w:nsid w:val="434564E7"/>
    <w:multiLevelType w:val="hybridMultilevel"/>
    <w:tmpl w:val="5E7419AC"/>
    <w:lvl w:ilvl="0" w:tplc="D5BC18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674E0"/>
    <w:multiLevelType w:val="hybridMultilevel"/>
    <w:tmpl w:val="1CB0D0B4"/>
    <w:lvl w:ilvl="0" w:tplc="7D2809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065654"/>
    <w:multiLevelType w:val="hybridMultilevel"/>
    <w:tmpl w:val="9730AA94"/>
    <w:lvl w:ilvl="0" w:tplc="FB8611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20A89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2163E6"/>
    <w:multiLevelType w:val="hybridMultilevel"/>
    <w:tmpl w:val="6AB89F00"/>
    <w:lvl w:ilvl="0" w:tplc="047A11E2">
      <w:numFmt w:val="bullet"/>
      <w:lvlText w:val=""/>
      <w:lvlJc w:val="left"/>
      <w:pPr>
        <w:ind w:left="92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521A0427"/>
    <w:multiLevelType w:val="hybridMultilevel"/>
    <w:tmpl w:val="3E5CA338"/>
    <w:lvl w:ilvl="0" w:tplc="AD366A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941AF6"/>
    <w:multiLevelType w:val="hybridMultilevel"/>
    <w:tmpl w:val="22F0A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FC2C73"/>
    <w:multiLevelType w:val="hybridMultilevel"/>
    <w:tmpl w:val="F3440C8A"/>
    <w:lvl w:ilvl="0" w:tplc="7D2809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E7690E"/>
    <w:multiLevelType w:val="hybridMultilevel"/>
    <w:tmpl w:val="8B3C0ED8"/>
    <w:lvl w:ilvl="0" w:tplc="D5BC18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9B2617"/>
    <w:multiLevelType w:val="multilevel"/>
    <w:tmpl w:val="5DFE3C9A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119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6521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360" w:firstLine="0"/>
      </w:pPr>
      <w:rPr>
        <w:rFonts w:hint="default"/>
        <w:b/>
        <w:i/>
      </w:rPr>
    </w:lvl>
    <w:lvl w:ilvl="4">
      <w:start w:val="1"/>
      <w:numFmt w:val="bullet"/>
      <w:pStyle w:val="Heading5"/>
      <w:suff w:val="space"/>
      <w:lvlText w:val="·"/>
      <w:lvlJc w:val="left"/>
      <w:pPr>
        <w:ind w:left="0" w:firstLine="170"/>
      </w:pPr>
      <w:rPr>
        <w:rFonts w:ascii="Courier New" w:hAnsi="Courier New" w:hint="default"/>
      </w:rPr>
    </w:lvl>
    <w:lvl w:ilvl="5">
      <w:start w:val="1"/>
      <w:numFmt w:val="bullet"/>
      <w:pStyle w:val="Heading6"/>
      <w:suff w:val="space"/>
      <w:lvlText w:val="­"/>
      <w:lvlJc w:val="left"/>
      <w:pPr>
        <w:ind w:left="0" w:firstLine="340"/>
      </w:pPr>
      <w:rPr>
        <w:rFonts w:ascii="Courier New" w:hAnsi="Courier New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B0E4A92"/>
    <w:multiLevelType w:val="hybridMultilevel"/>
    <w:tmpl w:val="C226D390"/>
    <w:lvl w:ilvl="0" w:tplc="F94A150A">
      <w:start w:val="1"/>
      <w:numFmt w:val="lowerLetter"/>
      <w:lvlText w:val="%1)"/>
      <w:lvlJc w:val="left"/>
      <w:pPr>
        <w:ind w:left="927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6CE43863"/>
    <w:multiLevelType w:val="multilevel"/>
    <w:tmpl w:val="B728E85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81565D"/>
    <w:multiLevelType w:val="hybridMultilevel"/>
    <w:tmpl w:val="B4BE81E4"/>
    <w:lvl w:ilvl="0" w:tplc="65109F1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767B0F67"/>
    <w:multiLevelType w:val="hybridMultilevel"/>
    <w:tmpl w:val="1F1E06B2"/>
    <w:lvl w:ilvl="0" w:tplc="7D2809EC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7BAB22A0"/>
    <w:multiLevelType w:val="hybridMultilevel"/>
    <w:tmpl w:val="5F166E1E"/>
    <w:lvl w:ilvl="0" w:tplc="DDBAAE94">
      <w:start w:val="1"/>
      <w:numFmt w:val="lowerLetter"/>
      <w:lvlText w:val="%1)"/>
      <w:lvlJc w:val="left"/>
      <w:pPr>
        <w:ind w:left="927" w:hanging="360"/>
      </w:pPr>
      <w:rPr>
        <w:rFonts w:ascii="Times New Roman" w:eastAsia="Times New Roman" w:hAnsi="Times New Roman" w:cs="Times New Roman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C0F2FD1"/>
    <w:multiLevelType w:val="hybridMultilevel"/>
    <w:tmpl w:val="5F68892A"/>
    <w:lvl w:ilvl="0" w:tplc="7D2809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1"/>
  </w:num>
  <w:num w:numId="3">
    <w:abstractNumId w:val="27"/>
  </w:num>
  <w:num w:numId="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2"/>
        <w:numFmt w:val="bullet"/>
        <w:lvlText w:val="-"/>
        <w:lvlJc w:val="left"/>
        <w:pPr>
          <w:ind w:left="5760" w:hanging="360"/>
        </w:pPr>
        <w:rPr>
          <w:rFonts w:ascii="Times New Roman" w:eastAsia="Times New Roman" w:hAnsi="Times New Roman" w:cs="Times New Roman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5">
    <w:abstractNumId w:val="14"/>
  </w:num>
  <w:num w:numId="6">
    <w:abstractNumId w:val="8"/>
  </w:num>
  <w:num w:numId="7">
    <w:abstractNumId w:val="10"/>
  </w:num>
  <w:num w:numId="8">
    <w:abstractNumId w:val="26"/>
  </w:num>
  <w:num w:numId="9">
    <w:abstractNumId w:val="19"/>
  </w:num>
  <w:num w:numId="10">
    <w:abstractNumId w:val="17"/>
  </w:num>
  <w:num w:numId="11">
    <w:abstractNumId w:val="16"/>
  </w:num>
  <w:num w:numId="12">
    <w:abstractNumId w:val="22"/>
  </w:num>
  <w:num w:numId="13">
    <w:abstractNumId w:val="25"/>
  </w:num>
  <w:num w:numId="14">
    <w:abstractNumId w:val="4"/>
  </w:num>
  <w:num w:numId="15">
    <w:abstractNumId w:val="5"/>
  </w:num>
  <w:num w:numId="16">
    <w:abstractNumId w:val="11"/>
  </w:num>
  <w:num w:numId="17">
    <w:abstractNumId w:val="23"/>
  </w:num>
  <w:num w:numId="18">
    <w:abstractNumId w:val="6"/>
  </w:num>
  <w:num w:numId="19">
    <w:abstractNumId w:val="9"/>
  </w:num>
  <w:num w:numId="20">
    <w:abstractNumId w:val="1"/>
  </w:num>
  <w:num w:numId="21">
    <w:abstractNumId w:val="12"/>
  </w:num>
  <w:num w:numId="22">
    <w:abstractNumId w:val="24"/>
  </w:num>
  <w:num w:numId="23">
    <w:abstractNumId w:val="15"/>
  </w:num>
  <w:num w:numId="24">
    <w:abstractNumId w:val="2"/>
  </w:num>
  <w:num w:numId="25">
    <w:abstractNumId w:val="18"/>
  </w:num>
  <w:num w:numId="26">
    <w:abstractNumId w:val="7"/>
  </w:num>
  <w:num w:numId="27">
    <w:abstractNumId w:val="13"/>
  </w:num>
  <w:num w:numId="28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proofState w:spelling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LEwMjM3MTW3NLVU0lEKTi0uzszPAykwrgUAjpPkISwAAAA="/>
  </w:docVars>
  <w:rsids>
    <w:rsidRoot w:val="00360360"/>
    <w:rsid w:val="000050FD"/>
    <w:rsid w:val="00007228"/>
    <w:rsid w:val="00011BD7"/>
    <w:rsid w:val="00011C13"/>
    <w:rsid w:val="000229C7"/>
    <w:rsid w:val="000243A6"/>
    <w:rsid w:val="00026545"/>
    <w:rsid w:val="000422BB"/>
    <w:rsid w:val="0005448C"/>
    <w:rsid w:val="000576EE"/>
    <w:rsid w:val="00061C10"/>
    <w:rsid w:val="000733F7"/>
    <w:rsid w:val="00073F28"/>
    <w:rsid w:val="00077D95"/>
    <w:rsid w:val="00084173"/>
    <w:rsid w:val="00087591"/>
    <w:rsid w:val="00087A05"/>
    <w:rsid w:val="00090E15"/>
    <w:rsid w:val="00093A7B"/>
    <w:rsid w:val="000A7107"/>
    <w:rsid w:val="000B2DE2"/>
    <w:rsid w:val="000B52AE"/>
    <w:rsid w:val="000B6D29"/>
    <w:rsid w:val="000C4A90"/>
    <w:rsid w:val="000D768B"/>
    <w:rsid w:val="000E09E3"/>
    <w:rsid w:val="000E2A6A"/>
    <w:rsid w:val="000F5E98"/>
    <w:rsid w:val="001005C4"/>
    <w:rsid w:val="001262C5"/>
    <w:rsid w:val="0013146E"/>
    <w:rsid w:val="00131869"/>
    <w:rsid w:val="00145B9E"/>
    <w:rsid w:val="00161646"/>
    <w:rsid w:val="00164053"/>
    <w:rsid w:val="001748EF"/>
    <w:rsid w:val="001A657F"/>
    <w:rsid w:val="001B01A2"/>
    <w:rsid w:val="001B7199"/>
    <w:rsid w:val="001C409F"/>
    <w:rsid w:val="001D407F"/>
    <w:rsid w:val="002068FC"/>
    <w:rsid w:val="002070EC"/>
    <w:rsid w:val="00210BB3"/>
    <w:rsid w:val="002110E7"/>
    <w:rsid w:val="00211D99"/>
    <w:rsid w:val="00212048"/>
    <w:rsid w:val="002169C4"/>
    <w:rsid w:val="00225482"/>
    <w:rsid w:val="002279F1"/>
    <w:rsid w:val="00231A6A"/>
    <w:rsid w:val="002363A1"/>
    <w:rsid w:val="00247BBA"/>
    <w:rsid w:val="00250DDA"/>
    <w:rsid w:val="00253E24"/>
    <w:rsid w:val="00261A90"/>
    <w:rsid w:val="00264313"/>
    <w:rsid w:val="0026563D"/>
    <w:rsid w:val="00270B1C"/>
    <w:rsid w:val="00276DEF"/>
    <w:rsid w:val="00283AA7"/>
    <w:rsid w:val="002864F9"/>
    <w:rsid w:val="0029128C"/>
    <w:rsid w:val="002934C4"/>
    <w:rsid w:val="002A34F1"/>
    <w:rsid w:val="002A373E"/>
    <w:rsid w:val="002A4972"/>
    <w:rsid w:val="002C4260"/>
    <w:rsid w:val="002C5CE5"/>
    <w:rsid w:val="002C60E3"/>
    <w:rsid w:val="002C6A5C"/>
    <w:rsid w:val="002D58A2"/>
    <w:rsid w:val="002D58B3"/>
    <w:rsid w:val="002D6882"/>
    <w:rsid w:val="002F4A1C"/>
    <w:rsid w:val="002F7A8A"/>
    <w:rsid w:val="00301472"/>
    <w:rsid w:val="00306E54"/>
    <w:rsid w:val="0031004D"/>
    <w:rsid w:val="00342A47"/>
    <w:rsid w:val="003448DD"/>
    <w:rsid w:val="0034522D"/>
    <w:rsid w:val="00352517"/>
    <w:rsid w:val="00357BBD"/>
    <w:rsid w:val="00360360"/>
    <w:rsid w:val="00364B18"/>
    <w:rsid w:val="00385DFB"/>
    <w:rsid w:val="003A21E1"/>
    <w:rsid w:val="003A45B5"/>
    <w:rsid w:val="003A4E65"/>
    <w:rsid w:val="003E5E22"/>
    <w:rsid w:val="003F12D9"/>
    <w:rsid w:val="003F6290"/>
    <w:rsid w:val="003F796D"/>
    <w:rsid w:val="00402EEC"/>
    <w:rsid w:val="00415554"/>
    <w:rsid w:val="0043050D"/>
    <w:rsid w:val="004321EB"/>
    <w:rsid w:val="00432F14"/>
    <w:rsid w:val="00435EB4"/>
    <w:rsid w:val="00443D38"/>
    <w:rsid w:val="00450179"/>
    <w:rsid w:val="00453147"/>
    <w:rsid w:val="00467243"/>
    <w:rsid w:val="004676EE"/>
    <w:rsid w:val="004733AC"/>
    <w:rsid w:val="00475DFB"/>
    <w:rsid w:val="00483F24"/>
    <w:rsid w:val="0048649C"/>
    <w:rsid w:val="00490831"/>
    <w:rsid w:val="004B7B6E"/>
    <w:rsid w:val="004C13E8"/>
    <w:rsid w:val="004C6FE4"/>
    <w:rsid w:val="004D04DE"/>
    <w:rsid w:val="004E0806"/>
    <w:rsid w:val="004E5738"/>
    <w:rsid w:val="004F18B9"/>
    <w:rsid w:val="004F5D0D"/>
    <w:rsid w:val="0050120C"/>
    <w:rsid w:val="00502E3F"/>
    <w:rsid w:val="005214E6"/>
    <w:rsid w:val="005232C4"/>
    <w:rsid w:val="00524E74"/>
    <w:rsid w:val="00550FDD"/>
    <w:rsid w:val="0055398C"/>
    <w:rsid w:val="00553C29"/>
    <w:rsid w:val="005625FB"/>
    <w:rsid w:val="0056768D"/>
    <w:rsid w:val="00591A37"/>
    <w:rsid w:val="00593620"/>
    <w:rsid w:val="005A766B"/>
    <w:rsid w:val="005B634E"/>
    <w:rsid w:val="005B7C27"/>
    <w:rsid w:val="005C1509"/>
    <w:rsid w:val="005C622C"/>
    <w:rsid w:val="005C67E3"/>
    <w:rsid w:val="005D5541"/>
    <w:rsid w:val="005F3D8F"/>
    <w:rsid w:val="005F496A"/>
    <w:rsid w:val="005F4FEB"/>
    <w:rsid w:val="00602F33"/>
    <w:rsid w:val="00605E81"/>
    <w:rsid w:val="00613169"/>
    <w:rsid w:val="006153E9"/>
    <w:rsid w:val="0061790C"/>
    <w:rsid w:val="00622460"/>
    <w:rsid w:val="00626F9D"/>
    <w:rsid w:val="00630CE4"/>
    <w:rsid w:val="00631946"/>
    <w:rsid w:val="0063310A"/>
    <w:rsid w:val="0063554D"/>
    <w:rsid w:val="00636F0D"/>
    <w:rsid w:val="00640289"/>
    <w:rsid w:val="00641B2E"/>
    <w:rsid w:val="006478AB"/>
    <w:rsid w:val="00673199"/>
    <w:rsid w:val="00676E07"/>
    <w:rsid w:val="0068006C"/>
    <w:rsid w:val="0068584F"/>
    <w:rsid w:val="00686188"/>
    <w:rsid w:val="006964B9"/>
    <w:rsid w:val="006A104D"/>
    <w:rsid w:val="006A24A6"/>
    <w:rsid w:val="006A32AB"/>
    <w:rsid w:val="006A5E24"/>
    <w:rsid w:val="006B16E7"/>
    <w:rsid w:val="006C7ADE"/>
    <w:rsid w:val="006D37AD"/>
    <w:rsid w:val="006D487A"/>
    <w:rsid w:val="006D4885"/>
    <w:rsid w:val="006E31A6"/>
    <w:rsid w:val="006E3FDA"/>
    <w:rsid w:val="006F0769"/>
    <w:rsid w:val="006F2225"/>
    <w:rsid w:val="006F395B"/>
    <w:rsid w:val="006F5B39"/>
    <w:rsid w:val="006F78B3"/>
    <w:rsid w:val="00706D86"/>
    <w:rsid w:val="00720DED"/>
    <w:rsid w:val="00721317"/>
    <w:rsid w:val="00724077"/>
    <w:rsid w:val="00731824"/>
    <w:rsid w:val="00735E21"/>
    <w:rsid w:val="00742088"/>
    <w:rsid w:val="00747632"/>
    <w:rsid w:val="00754F20"/>
    <w:rsid w:val="007627C4"/>
    <w:rsid w:val="00762A5B"/>
    <w:rsid w:val="00775940"/>
    <w:rsid w:val="00775A68"/>
    <w:rsid w:val="00775BBF"/>
    <w:rsid w:val="00784FA3"/>
    <w:rsid w:val="00786F0D"/>
    <w:rsid w:val="00787119"/>
    <w:rsid w:val="007A5F7D"/>
    <w:rsid w:val="007B499F"/>
    <w:rsid w:val="007B5DD0"/>
    <w:rsid w:val="007B6FB3"/>
    <w:rsid w:val="007C174C"/>
    <w:rsid w:val="007C3C8C"/>
    <w:rsid w:val="007C5680"/>
    <w:rsid w:val="007D2773"/>
    <w:rsid w:val="007F0D86"/>
    <w:rsid w:val="007F3BAD"/>
    <w:rsid w:val="007F4A81"/>
    <w:rsid w:val="007F4B0B"/>
    <w:rsid w:val="007F703D"/>
    <w:rsid w:val="007F7BA1"/>
    <w:rsid w:val="00805476"/>
    <w:rsid w:val="00813F41"/>
    <w:rsid w:val="00814997"/>
    <w:rsid w:val="00816FB7"/>
    <w:rsid w:val="00820A3C"/>
    <w:rsid w:val="00820CB9"/>
    <w:rsid w:val="00830B72"/>
    <w:rsid w:val="008322AF"/>
    <w:rsid w:val="00834D39"/>
    <w:rsid w:val="008447A8"/>
    <w:rsid w:val="00857451"/>
    <w:rsid w:val="0088328D"/>
    <w:rsid w:val="00890142"/>
    <w:rsid w:val="008912D4"/>
    <w:rsid w:val="0089380D"/>
    <w:rsid w:val="008952E2"/>
    <w:rsid w:val="008A28F5"/>
    <w:rsid w:val="008A7D0D"/>
    <w:rsid w:val="008B7316"/>
    <w:rsid w:val="008C141B"/>
    <w:rsid w:val="008C1982"/>
    <w:rsid w:val="008C61A1"/>
    <w:rsid w:val="008D0E46"/>
    <w:rsid w:val="008D4927"/>
    <w:rsid w:val="008D63DA"/>
    <w:rsid w:val="008E3965"/>
    <w:rsid w:val="00903D25"/>
    <w:rsid w:val="00907B0A"/>
    <w:rsid w:val="00916F57"/>
    <w:rsid w:val="00922F21"/>
    <w:rsid w:val="00927B7B"/>
    <w:rsid w:val="00942DB1"/>
    <w:rsid w:val="0094618E"/>
    <w:rsid w:val="00954830"/>
    <w:rsid w:val="0095576E"/>
    <w:rsid w:val="009604F9"/>
    <w:rsid w:val="00964264"/>
    <w:rsid w:val="00977FC2"/>
    <w:rsid w:val="0098187F"/>
    <w:rsid w:val="00994BB6"/>
    <w:rsid w:val="009A07D0"/>
    <w:rsid w:val="009B280D"/>
    <w:rsid w:val="009C4A57"/>
    <w:rsid w:val="009E29DD"/>
    <w:rsid w:val="009E5FB5"/>
    <w:rsid w:val="00A00826"/>
    <w:rsid w:val="00A031BC"/>
    <w:rsid w:val="00A03483"/>
    <w:rsid w:val="00A035AD"/>
    <w:rsid w:val="00A11651"/>
    <w:rsid w:val="00A27C80"/>
    <w:rsid w:val="00A372EA"/>
    <w:rsid w:val="00A421FF"/>
    <w:rsid w:val="00A461D0"/>
    <w:rsid w:val="00A66964"/>
    <w:rsid w:val="00A8758F"/>
    <w:rsid w:val="00A91FA2"/>
    <w:rsid w:val="00AB03F3"/>
    <w:rsid w:val="00AC2FA6"/>
    <w:rsid w:val="00AC511F"/>
    <w:rsid w:val="00AC5254"/>
    <w:rsid w:val="00AE25A2"/>
    <w:rsid w:val="00AE2C51"/>
    <w:rsid w:val="00AF5132"/>
    <w:rsid w:val="00B17554"/>
    <w:rsid w:val="00B22BA4"/>
    <w:rsid w:val="00B263AE"/>
    <w:rsid w:val="00B33340"/>
    <w:rsid w:val="00B337FC"/>
    <w:rsid w:val="00B3710B"/>
    <w:rsid w:val="00B46390"/>
    <w:rsid w:val="00B518E0"/>
    <w:rsid w:val="00B60DE0"/>
    <w:rsid w:val="00B62404"/>
    <w:rsid w:val="00B674AB"/>
    <w:rsid w:val="00B8788D"/>
    <w:rsid w:val="00B909D3"/>
    <w:rsid w:val="00BA1331"/>
    <w:rsid w:val="00BA214C"/>
    <w:rsid w:val="00BA38FB"/>
    <w:rsid w:val="00BA552E"/>
    <w:rsid w:val="00BA5E24"/>
    <w:rsid w:val="00BA62F0"/>
    <w:rsid w:val="00BD40F9"/>
    <w:rsid w:val="00BF0604"/>
    <w:rsid w:val="00C02BD8"/>
    <w:rsid w:val="00C05BDA"/>
    <w:rsid w:val="00C066A8"/>
    <w:rsid w:val="00C2093B"/>
    <w:rsid w:val="00C266F1"/>
    <w:rsid w:val="00C34FDE"/>
    <w:rsid w:val="00C37CD3"/>
    <w:rsid w:val="00C406C7"/>
    <w:rsid w:val="00C436AD"/>
    <w:rsid w:val="00C444E0"/>
    <w:rsid w:val="00C52541"/>
    <w:rsid w:val="00C5366B"/>
    <w:rsid w:val="00C61994"/>
    <w:rsid w:val="00C63017"/>
    <w:rsid w:val="00C760FF"/>
    <w:rsid w:val="00C7681E"/>
    <w:rsid w:val="00C77197"/>
    <w:rsid w:val="00C80D99"/>
    <w:rsid w:val="00C81D14"/>
    <w:rsid w:val="00C820A6"/>
    <w:rsid w:val="00C8493E"/>
    <w:rsid w:val="00C92C2E"/>
    <w:rsid w:val="00C94BAF"/>
    <w:rsid w:val="00CB3D6F"/>
    <w:rsid w:val="00CC04FC"/>
    <w:rsid w:val="00CC3C80"/>
    <w:rsid w:val="00CC700D"/>
    <w:rsid w:val="00CD248E"/>
    <w:rsid w:val="00CD2D75"/>
    <w:rsid w:val="00CE1B39"/>
    <w:rsid w:val="00CF5CA4"/>
    <w:rsid w:val="00D0170D"/>
    <w:rsid w:val="00D051CE"/>
    <w:rsid w:val="00D074CF"/>
    <w:rsid w:val="00D17FE5"/>
    <w:rsid w:val="00D262FC"/>
    <w:rsid w:val="00D33095"/>
    <w:rsid w:val="00D35606"/>
    <w:rsid w:val="00D55568"/>
    <w:rsid w:val="00D560DC"/>
    <w:rsid w:val="00D6280E"/>
    <w:rsid w:val="00D700AB"/>
    <w:rsid w:val="00D708E6"/>
    <w:rsid w:val="00D715A5"/>
    <w:rsid w:val="00D8396D"/>
    <w:rsid w:val="00D84846"/>
    <w:rsid w:val="00D96BFB"/>
    <w:rsid w:val="00DA2E95"/>
    <w:rsid w:val="00DB2132"/>
    <w:rsid w:val="00DC1BBE"/>
    <w:rsid w:val="00DC7647"/>
    <w:rsid w:val="00DF3229"/>
    <w:rsid w:val="00DF52BD"/>
    <w:rsid w:val="00DF7B54"/>
    <w:rsid w:val="00E07462"/>
    <w:rsid w:val="00E13B0A"/>
    <w:rsid w:val="00E153D8"/>
    <w:rsid w:val="00E15DE3"/>
    <w:rsid w:val="00E26161"/>
    <w:rsid w:val="00E42EC2"/>
    <w:rsid w:val="00E50D5F"/>
    <w:rsid w:val="00E6018C"/>
    <w:rsid w:val="00E61F82"/>
    <w:rsid w:val="00E62873"/>
    <w:rsid w:val="00E62EE1"/>
    <w:rsid w:val="00E71391"/>
    <w:rsid w:val="00E84DD4"/>
    <w:rsid w:val="00E85738"/>
    <w:rsid w:val="00E94900"/>
    <w:rsid w:val="00EA325C"/>
    <w:rsid w:val="00EA3736"/>
    <w:rsid w:val="00EB68EA"/>
    <w:rsid w:val="00EC294B"/>
    <w:rsid w:val="00EC3550"/>
    <w:rsid w:val="00ED4EF1"/>
    <w:rsid w:val="00EE07E2"/>
    <w:rsid w:val="00EE15E6"/>
    <w:rsid w:val="00EE213A"/>
    <w:rsid w:val="00EE3E43"/>
    <w:rsid w:val="00EE5206"/>
    <w:rsid w:val="00EF0455"/>
    <w:rsid w:val="00EF2253"/>
    <w:rsid w:val="00EF4D4E"/>
    <w:rsid w:val="00F149B1"/>
    <w:rsid w:val="00F217F1"/>
    <w:rsid w:val="00F4082F"/>
    <w:rsid w:val="00F425CA"/>
    <w:rsid w:val="00F4371B"/>
    <w:rsid w:val="00F47ECC"/>
    <w:rsid w:val="00F56F1A"/>
    <w:rsid w:val="00F63097"/>
    <w:rsid w:val="00F73059"/>
    <w:rsid w:val="00F85980"/>
    <w:rsid w:val="00F85EA8"/>
    <w:rsid w:val="00F87109"/>
    <w:rsid w:val="00F963B9"/>
    <w:rsid w:val="00FA0A92"/>
    <w:rsid w:val="00FA4A52"/>
    <w:rsid w:val="00FB0F18"/>
    <w:rsid w:val="00FC67AC"/>
    <w:rsid w:val="00FD2290"/>
    <w:rsid w:val="00FD4E7D"/>
    <w:rsid w:val="00FF156C"/>
    <w:rsid w:val="00FF36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Straight Arrow Connector 1"/>
      </o:rules>
    </o:shapelayout>
  </w:shapeDefaults>
  <w:decimalSymbol w:val=","/>
  <w:listSeparator w:val=","/>
  <w14:docId w14:val="311A0A81"/>
  <w15:chartTrackingRefBased/>
  <w15:docId w15:val="{C9238A2D-A06D-4C88-B1A6-841D47677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VN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0FF"/>
    <w:pPr>
      <w:spacing w:after="200" w:line="276" w:lineRule="auto"/>
    </w:pPr>
    <w:rPr>
      <w:sz w:val="24"/>
      <w:szCs w:val="22"/>
      <w:lang w:val="en-US" w:eastAsia="zh-CN"/>
    </w:rPr>
  </w:style>
  <w:style w:type="paragraph" w:styleId="Heading1">
    <w:name w:val="heading 1"/>
    <w:next w:val="Normal"/>
    <w:link w:val="Heading1Char"/>
    <w:qFormat/>
    <w:rsid w:val="00820A3C"/>
    <w:pPr>
      <w:keepNext/>
      <w:numPr>
        <w:numId w:val="2"/>
      </w:numPr>
      <w:spacing w:before="240" w:after="60" w:line="360" w:lineRule="auto"/>
      <w:outlineLvl w:val="0"/>
    </w:pPr>
    <w:rPr>
      <w:rFonts w:eastAsia="Times New Roman"/>
      <w:b/>
      <w:bCs/>
      <w:kern w:val="32"/>
      <w:sz w:val="24"/>
      <w:szCs w:val="32"/>
      <w:lang w:val="en-US" w:eastAsia="en-US"/>
    </w:rPr>
  </w:style>
  <w:style w:type="paragraph" w:styleId="Heading2">
    <w:name w:val="heading 2"/>
    <w:next w:val="Normal"/>
    <w:link w:val="Heading2Char"/>
    <w:qFormat/>
    <w:rsid w:val="00820A3C"/>
    <w:pPr>
      <w:keepNext/>
      <w:numPr>
        <w:ilvl w:val="1"/>
        <w:numId w:val="2"/>
      </w:numPr>
      <w:spacing w:before="360" w:line="360" w:lineRule="auto"/>
      <w:outlineLvl w:val="1"/>
    </w:pPr>
    <w:rPr>
      <w:rFonts w:eastAsia="Times New Roman"/>
      <w:b/>
      <w:bCs/>
      <w:i/>
      <w:iCs/>
      <w:sz w:val="24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820A3C"/>
    <w:pPr>
      <w:keepNext/>
      <w:numPr>
        <w:ilvl w:val="2"/>
        <w:numId w:val="2"/>
      </w:numPr>
      <w:spacing w:before="240" w:after="120" w:line="360" w:lineRule="auto"/>
      <w:outlineLvl w:val="2"/>
    </w:pPr>
    <w:rPr>
      <w:rFonts w:eastAsia="Times New Roman"/>
      <w:b/>
      <w:bCs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qFormat/>
    <w:rsid w:val="00820A3C"/>
    <w:pPr>
      <w:keepNext/>
      <w:numPr>
        <w:ilvl w:val="3"/>
        <w:numId w:val="2"/>
      </w:numPr>
      <w:spacing w:before="240" w:after="120" w:line="360" w:lineRule="auto"/>
      <w:outlineLvl w:val="3"/>
    </w:pPr>
    <w:rPr>
      <w:rFonts w:eastAsia="Times New Roman"/>
      <w:b/>
      <w:bCs/>
      <w:i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qFormat/>
    <w:rsid w:val="00820A3C"/>
    <w:pPr>
      <w:numPr>
        <w:ilvl w:val="4"/>
        <w:numId w:val="2"/>
      </w:numPr>
      <w:spacing w:before="60" w:after="60" w:line="312" w:lineRule="auto"/>
      <w:jc w:val="both"/>
      <w:outlineLvl w:val="4"/>
    </w:pPr>
    <w:rPr>
      <w:rFonts w:eastAsia="Times New Roman"/>
      <w:bCs/>
      <w:iCs/>
      <w:szCs w:val="24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820A3C"/>
    <w:pPr>
      <w:numPr>
        <w:ilvl w:val="5"/>
        <w:numId w:val="2"/>
      </w:numPr>
      <w:spacing w:before="60" w:after="60" w:line="312" w:lineRule="auto"/>
      <w:outlineLvl w:val="5"/>
    </w:pPr>
    <w:rPr>
      <w:rFonts w:eastAsia="Times New Roman"/>
      <w:bCs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qFormat/>
    <w:rsid w:val="00820A3C"/>
    <w:pPr>
      <w:numPr>
        <w:ilvl w:val="6"/>
        <w:numId w:val="2"/>
      </w:numPr>
      <w:spacing w:before="240" w:after="60" w:line="240" w:lineRule="auto"/>
      <w:outlineLvl w:val="6"/>
    </w:pPr>
    <w:rPr>
      <w:rFonts w:eastAsia="Times New Roman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qFormat/>
    <w:rsid w:val="00820A3C"/>
    <w:pPr>
      <w:numPr>
        <w:ilvl w:val="7"/>
        <w:numId w:val="2"/>
      </w:numPr>
      <w:spacing w:before="240" w:after="60" w:line="240" w:lineRule="auto"/>
      <w:outlineLvl w:val="7"/>
    </w:pPr>
    <w:rPr>
      <w:rFonts w:eastAsia="Times New Roman"/>
      <w:i/>
      <w:iCs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qFormat/>
    <w:rsid w:val="00820A3C"/>
    <w:pPr>
      <w:numPr>
        <w:ilvl w:val="8"/>
        <w:numId w:val="2"/>
      </w:numPr>
      <w:spacing w:before="240" w:after="60" w:line="240" w:lineRule="auto"/>
      <w:outlineLvl w:val="8"/>
    </w:pPr>
    <w:rPr>
      <w:rFonts w:ascii="Arial" w:eastAsia="Times New Roman" w:hAnsi="Arial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9B280D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9B280D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9B280D"/>
    <w:rPr>
      <w:vertAlign w:val="superscript"/>
    </w:rPr>
  </w:style>
  <w:style w:type="table" w:styleId="TableGrid">
    <w:name w:val="Table Grid"/>
    <w:basedOn w:val="TableNormal"/>
    <w:uiPriority w:val="59"/>
    <w:rsid w:val="002864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0D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5DF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75DF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B60DE0"/>
    <w:pPr>
      <w:tabs>
        <w:tab w:val="center" w:pos="4680"/>
        <w:tab w:val="right" w:pos="9360"/>
      </w:tabs>
      <w:spacing w:after="0" w:line="240" w:lineRule="auto"/>
    </w:pPr>
    <w:rPr>
      <w:rFonts w:eastAsia="Times New Roman"/>
      <w:szCs w:val="24"/>
      <w:lang w:val="x-none" w:eastAsia="x-none"/>
    </w:rPr>
  </w:style>
  <w:style w:type="character" w:customStyle="1" w:styleId="FooterChar">
    <w:name w:val="Footer Char"/>
    <w:link w:val="Footer"/>
    <w:uiPriority w:val="99"/>
    <w:rsid w:val="00B60DE0"/>
    <w:rPr>
      <w:rFonts w:eastAsia="Times New Roman"/>
      <w:sz w:val="24"/>
      <w:szCs w:val="24"/>
      <w:lang w:val="x-none" w:eastAsia="x-none"/>
    </w:rPr>
  </w:style>
  <w:style w:type="paragraph" w:styleId="NormalWeb">
    <w:name w:val="Normal (Web)"/>
    <w:basedOn w:val="Normal"/>
    <w:uiPriority w:val="99"/>
    <w:unhideWhenUsed/>
    <w:rsid w:val="00A03483"/>
    <w:pPr>
      <w:spacing w:before="100" w:beforeAutospacing="1" w:after="100" w:afterAutospacing="1" w:line="240" w:lineRule="auto"/>
    </w:pPr>
    <w:rPr>
      <w:rFonts w:eastAsia="Times New Roman"/>
      <w:szCs w:val="24"/>
      <w:lang w:eastAsia="en-US"/>
    </w:rPr>
  </w:style>
  <w:style w:type="character" w:customStyle="1" w:styleId="Heading1Char">
    <w:name w:val="Heading 1 Char"/>
    <w:link w:val="Heading1"/>
    <w:rsid w:val="00820A3C"/>
    <w:rPr>
      <w:rFonts w:eastAsia="Times New Roman"/>
      <w:b/>
      <w:bCs/>
      <w:kern w:val="32"/>
      <w:sz w:val="24"/>
      <w:szCs w:val="32"/>
      <w:lang w:bidi="ar-SA"/>
    </w:rPr>
  </w:style>
  <w:style w:type="character" w:customStyle="1" w:styleId="Heading2Char">
    <w:name w:val="Heading 2 Char"/>
    <w:link w:val="Heading2"/>
    <w:rsid w:val="00820A3C"/>
    <w:rPr>
      <w:rFonts w:eastAsia="Times New Roman"/>
      <w:b/>
      <w:bCs/>
      <w:i/>
      <w:iCs/>
      <w:sz w:val="24"/>
      <w:szCs w:val="28"/>
      <w:lang w:bidi="ar-SA"/>
    </w:rPr>
  </w:style>
  <w:style w:type="character" w:customStyle="1" w:styleId="Heading3Char">
    <w:name w:val="Heading 3 Char"/>
    <w:link w:val="Heading3"/>
    <w:rsid w:val="00820A3C"/>
    <w:rPr>
      <w:rFonts w:eastAsia="Times New Roman"/>
      <w:b/>
      <w:bCs/>
      <w:sz w:val="24"/>
      <w:szCs w:val="26"/>
      <w:lang w:val="x-none" w:eastAsia="x-none"/>
    </w:rPr>
  </w:style>
  <w:style w:type="character" w:customStyle="1" w:styleId="Heading4Char">
    <w:name w:val="Heading 4 Char"/>
    <w:link w:val="Heading4"/>
    <w:rsid w:val="00820A3C"/>
    <w:rPr>
      <w:rFonts w:eastAsia="Times New Roman"/>
      <w:b/>
      <w:bCs/>
      <w:i/>
      <w:sz w:val="24"/>
      <w:szCs w:val="28"/>
      <w:lang w:val="x-none" w:eastAsia="x-none"/>
    </w:rPr>
  </w:style>
  <w:style w:type="character" w:customStyle="1" w:styleId="Heading5Char">
    <w:name w:val="Heading 5 Char"/>
    <w:link w:val="Heading5"/>
    <w:rsid w:val="00820A3C"/>
    <w:rPr>
      <w:rFonts w:eastAsia="Times New Roman"/>
      <w:bCs/>
      <w:iCs/>
      <w:sz w:val="24"/>
      <w:szCs w:val="24"/>
      <w:lang w:val="x-none" w:eastAsia="x-none"/>
    </w:rPr>
  </w:style>
  <w:style w:type="character" w:customStyle="1" w:styleId="Heading6Char">
    <w:name w:val="Heading 6 Char"/>
    <w:link w:val="Heading6"/>
    <w:rsid w:val="00820A3C"/>
    <w:rPr>
      <w:rFonts w:eastAsia="Times New Roman"/>
      <w:bCs/>
      <w:sz w:val="24"/>
      <w:lang w:val="x-none" w:eastAsia="x-none"/>
    </w:rPr>
  </w:style>
  <w:style w:type="character" w:customStyle="1" w:styleId="Heading7Char">
    <w:name w:val="Heading 7 Char"/>
    <w:link w:val="Heading7"/>
    <w:rsid w:val="00820A3C"/>
    <w:rPr>
      <w:rFonts w:eastAsia="Times New Roman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rsid w:val="00820A3C"/>
    <w:rPr>
      <w:rFonts w:eastAsia="Times New Roman"/>
      <w:i/>
      <w:iCs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rsid w:val="00820A3C"/>
    <w:rPr>
      <w:rFonts w:ascii="Arial" w:eastAsia="Times New Roman" w:hAnsi="Arial"/>
      <w:lang w:val="x-none" w:eastAsia="x-none"/>
    </w:rPr>
  </w:style>
  <w:style w:type="paragraph" w:customStyle="1" w:styleId="ntt-vanban">
    <w:name w:val="ntt-van ban"/>
    <w:basedOn w:val="Normal"/>
    <w:rsid w:val="00820A3C"/>
    <w:pPr>
      <w:spacing w:before="60" w:after="60" w:line="312" w:lineRule="auto"/>
      <w:jc w:val="both"/>
    </w:pPr>
    <w:rPr>
      <w:rFonts w:eastAsia="Times New Roman"/>
      <w:szCs w:val="24"/>
      <w:lang w:eastAsia="en-US"/>
    </w:rPr>
  </w:style>
  <w:style w:type="character" w:styleId="Hyperlink">
    <w:name w:val="Hyperlink"/>
    <w:uiPriority w:val="99"/>
    <w:unhideWhenUsed/>
    <w:rsid w:val="000B6D29"/>
    <w:rPr>
      <w:color w:val="0563C1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68FC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2068FC"/>
    <w:rPr>
      <w:lang w:eastAsia="zh-CN"/>
    </w:rPr>
  </w:style>
  <w:style w:type="character" w:styleId="CommentReference">
    <w:name w:val="annotation reference"/>
    <w:rsid w:val="002068F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4A57"/>
    <w:rPr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9C4A57"/>
    <w:rPr>
      <w:b/>
      <w:bCs/>
      <w:lang w:val="en-US" w:eastAsia="zh-CN"/>
    </w:rPr>
  </w:style>
  <w:style w:type="character" w:customStyle="1" w:styleId="UnresolvedMention1">
    <w:name w:val="Unresolved Mention1"/>
    <w:uiPriority w:val="99"/>
    <w:semiHidden/>
    <w:unhideWhenUsed/>
    <w:rsid w:val="00D96B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rsid w:val="002169C4"/>
    <w:pPr>
      <w:tabs>
        <w:tab w:val="center" w:pos="4320"/>
        <w:tab w:val="right" w:pos="8640"/>
      </w:tabs>
      <w:spacing w:after="0" w:line="240" w:lineRule="auto"/>
    </w:pPr>
    <w:rPr>
      <w:rFonts w:ascii="VNI-Times" w:eastAsia="Times New Roman" w:hAnsi="VNI-Times"/>
      <w:szCs w:val="24"/>
      <w:lang w:val="x-none" w:eastAsia="x-none"/>
    </w:rPr>
  </w:style>
  <w:style w:type="character" w:customStyle="1" w:styleId="HeaderChar">
    <w:name w:val="Header Char"/>
    <w:link w:val="Header"/>
    <w:uiPriority w:val="99"/>
    <w:rsid w:val="002169C4"/>
    <w:rPr>
      <w:rFonts w:ascii="VNI-Times" w:eastAsia="Times New Roman" w:hAnsi="VNI-Time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8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AC02E-8BB3-475A-ABE9-F06098DFF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2</CharactersWithSpaces>
  <SharedDoc>false</SharedDoc>
  <HLinks>
    <vt:vector size="6" baseType="variant">
      <vt:variant>
        <vt:i4>4718627</vt:i4>
      </vt:variant>
      <vt:variant>
        <vt:i4>0</vt:i4>
      </vt:variant>
      <vt:variant>
        <vt:i4>0</vt:i4>
      </vt:variant>
      <vt:variant>
        <vt:i4>5</vt:i4>
      </vt:variant>
      <vt:variant>
        <vt:lpwstr>mailto:nxvinh@hcmus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_PC</dc:creator>
  <cp:keywords/>
  <cp:lastModifiedBy>Microsoft Office User</cp:lastModifiedBy>
  <cp:revision>38</cp:revision>
  <cp:lastPrinted>2021-04-08T09:36:00Z</cp:lastPrinted>
  <dcterms:created xsi:type="dcterms:W3CDTF">2021-12-26T15:09:00Z</dcterms:created>
  <dcterms:modified xsi:type="dcterms:W3CDTF">2022-12-07T08:01:00Z</dcterms:modified>
</cp:coreProperties>
</file>